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e7c7e2d-abce-43fb-a2aa-68decc50071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3Z</dcterms:created>
  <dcterms:modified xsi:type="dcterms:W3CDTF">2023-07-14T18: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